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ysicist position at [Company/Institution Name] in Algeria Algiers. As a dedicated and experienced physicist with a passion for advancing scientific knowledge and addressing global challenges, I am eager to contribute my expertise to an institution that values innovation, research, and the development of sustainable solutions for Algeria's evolving scientific landscape.</w:t>
      </w:r>
    </w:p>
    <w:p>
      <w:pPr>
        <w:pStyle w:val="BodyText"/>
      </w:pPr>
      <w:r>
        <w:t xml:space="preserve">With [X years] of experience in [specific field of physics, e.g., quantum mechanics, particle physics, or applied physics], I have cultivated a deep understanding of theoretical and experimental methodologies that align with the mission of advancing scientific excellence in Algeria Algiers. My academic background includes a [degree, e.g., PhD/MSc] in Physics from [University Name], where I focused on [specific research topic]. This work not only honed my analytical and problem-solving skills but also instilled in me a commitment to using science as a tool for societal progress.</w:t>
      </w:r>
    </w:p>
    <w:p>
      <w:pPr>
        <w:pStyle w:val="BodyText"/>
      </w:pPr>
      <w:r>
        <w:t xml:space="preserve">What draws me to the Physicist role in Algeria Algiers is the unique opportunity to collaborate with a nation that has historically prioritized scientific education and technological development. Algeria, with its rich cultural heritage and growing emphasis on renewable energy, space research, and sustainable technologies, presents an ideal environment for a physicist to make meaningful contributions. I am particularly inspired by the country’s initiatives to strengthen its scientific infrastructure, such as [mention specific projects or institutions like the Centre de Développement des Techniques Nouvelles (CDTN) or the National Agency for Renewable Energies (ANER)]. These efforts resonate with my own vision of leveraging physics to address real-world challenges, from energy efficiency to environmental sustainability.</w:t>
      </w:r>
    </w:p>
    <w:p>
      <w:pPr>
        <w:pStyle w:val="BodyText"/>
      </w:pPr>
      <w:r>
        <w:t xml:space="preserve">Throughout my career, I have worked on interdisciplinary projects that bridge theoretical physics with practical applications. For instance, during my time at [Previous Institution/Organization], I led a research team in [specific project or discovery], which resulted in [mention outcomes, e.g., published papers, patents, or technological advancements]. This experience taught me the importance of teamwork, adaptability, and communication—skills that are essential for thriving in a dynamic academic or industrial setting like Algeria Algiers. I am confident that my ability to translate complex scientific concepts into actionable solutions will add value to your organization.</w:t>
      </w:r>
    </w:p>
    <w:p>
      <w:pPr>
        <w:pStyle w:val="BodyText"/>
      </w:pPr>
      <w:r>
        <w:t xml:space="preserve">Algeria Algiers, as a hub of cultural and intellectual exchange, offers a vibrant platform for physicists to engage with diverse communities and contribute to national development. I am particularly interested in exploring opportunities to collaborate with local researchers on projects related to [specific areas of interest, e.g., renewable energy systems, materials science, or astrophysics]. My proficiency in [languages, if applicable] and my ability to navigate multicultural environments further position me as a strong candidate for this role.</w:t>
      </w:r>
    </w:p>
    <w:p>
      <w:pPr>
        <w:pStyle w:val="BodyText"/>
      </w:pPr>
      <w:r>
        <w:t xml:space="preserve">What sets me apart as a Physicist is not only my technical expertise but also my dedication to mentoring the next generation of scientists. I have mentored graduate students and interns, helping them develop critical thinking and research skills. In Algeria Algiers, I aim to foster similar growth by contributing to educational programs and promoting a culture of innovation within your institution.</w:t>
      </w:r>
    </w:p>
    <w:p>
      <w:pPr>
        <w:pStyle w:val="BodyText"/>
      </w:pPr>
      <w:r>
        <w:t xml:space="preserve">I am particularly impressed by [Company/Institution Name]’s commitment to [specific value or mission, e.g., "innovative research," "community engagement," or "technological advancement"]. This alignment with my professional values makes me eager to join your team and contribute to the organization’s vision. I am especially drawn to the opportunity to work on projects that have a direct impact on Algeria’s development, such as [mention relevant projects or goals].</w:t>
      </w:r>
    </w:p>
    <w:p>
      <w:pPr>
        <w:pStyle w:val="BodyText"/>
      </w:pPr>
      <w:r>
        <w:t xml:space="preserve">As a physicist, I understand the importance of precision, curiosity, and perseverance. These traits have guided me through challenges in my career and will continue to drive my contributions to your organization. I am confident that my technical acumen, combined with my passion for scientific discovery and commitment to excellence, will enable me to make a meaningful impact in Algeria Algiers.</w:t>
      </w:r>
    </w:p>
    <w:p>
      <w:pPr>
        <w:pStyle w:val="BodyText"/>
      </w:pPr>
      <w:r>
        <w:t xml:space="preserve">Thank you for considering my application. I would welcome the opportunity to discuss how my background and skills align with the needs of your institution. I am available at [your phone number] or [your email address] and am happy to accommodate an interview at your convenience. I look forward to the possibility of contributing to the scientific advancements of Algeria Algier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Algeria Algiers</dc:title>
  <dc:creator/>
  <cp:keywords/>
  <dcterms:created xsi:type="dcterms:W3CDTF">2026-05-02T15:19:15Z</dcterms:created>
  <dcterms:modified xsi:type="dcterms:W3CDTF">2026-05-02T15:19:15Z</dcterms:modified>
</cp:coreProperties>
</file>

<file path=docProps/custom.xml><?xml version="1.0" encoding="utf-8"?>
<Properties xmlns="http://schemas.openxmlformats.org/officeDocument/2006/custom-properties" xmlns:vt="http://schemas.openxmlformats.org/officeDocument/2006/docPropsVTypes"/>
</file>